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BFF1E" w14:textId="776BBB92" w:rsidR="00823BC7" w:rsidRPr="00756B9A" w:rsidRDefault="00567BB3" w:rsidP="00823BC7">
      <w:pPr>
        <w:pStyle w:val="Heading1"/>
        <w:jc w:val="center"/>
        <w:rPr>
          <w:szCs w:val="40"/>
        </w:rPr>
      </w:pPr>
      <w:r>
        <w:rPr>
          <w:szCs w:val="40"/>
        </w:rPr>
        <w:t>Paw Creek</w:t>
      </w:r>
      <w:r w:rsidR="00823BC7" w:rsidRPr="00756B9A">
        <w:rPr>
          <w:szCs w:val="40"/>
        </w:rPr>
        <w:t xml:space="preserve"> Elementary</w:t>
      </w:r>
    </w:p>
    <w:p w14:paraId="5130EC3D" w14:textId="77777777" w:rsidR="00AE3B06" w:rsidRDefault="00823BC7" w:rsidP="00AE3B06">
      <w:pPr>
        <w:rPr>
          <w:sz w:val="28"/>
          <w:szCs w:val="28"/>
        </w:rPr>
      </w:pPr>
      <w:r w:rsidRPr="00756B9A">
        <w:rPr>
          <w:sz w:val="28"/>
          <w:szCs w:val="28"/>
        </w:rPr>
        <w:t>S</w:t>
      </w:r>
      <w:r w:rsidR="0016636C">
        <w:rPr>
          <w:sz w:val="28"/>
          <w:szCs w:val="28"/>
        </w:rPr>
        <w:t>IT</w:t>
      </w:r>
      <w:r w:rsidRPr="00756B9A">
        <w:rPr>
          <w:sz w:val="28"/>
          <w:szCs w:val="28"/>
        </w:rPr>
        <w:t xml:space="preserve"> Meeting Agenda</w:t>
      </w:r>
    </w:p>
    <w:p w14:paraId="4C745354" w14:textId="3FB300C2" w:rsidR="008B1608" w:rsidRPr="00AE3B06" w:rsidRDefault="00823BC7" w:rsidP="00AE3B06">
      <w:pPr>
        <w:rPr>
          <w:sz w:val="28"/>
          <w:szCs w:val="28"/>
        </w:rPr>
      </w:pPr>
      <w:r w:rsidRPr="00756B9A">
        <w:rPr>
          <w:sz w:val="24"/>
          <w:szCs w:val="24"/>
        </w:rPr>
        <w:t xml:space="preserve">Date: </w:t>
      </w:r>
      <w:r w:rsidR="00AE3B06">
        <w:rPr>
          <w:sz w:val="24"/>
          <w:szCs w:val="24"/>
        </w:rPr>
        <w:t>October 9</w:t>
      </w:r>
      <w:r w:rsidR="001B52DC">
        <w:rPr>
          <w:sz w:val="24"/>
          <w:szCs w:val="24"/>
        </w:rPr>
        <w:t>, 202</w:t>
      </w:r>
      <w:r w:rsidR="007D5FA0">
        <w:rPr>
          <w:sz w:val="24"/>
          <w:szCs w:val="24"/>
        </w:rPr>
        <w:t>3</w:t>
      </w:r>
      <w:r w:rsidRPr="00756B9A">
        <w:rPr>
          <w:sz w:val="24"/>
          <w:szCs w:val="24"/>
        </w:rPr>
        <w:br/>
        <w:t>Title: Meeting #</w:t>
      </w:r>
      <w:r w:rsidR="00AE3B06">
        <w:rPr>
          <w:sz w:val="24"/>
          <w:szCs w:val="24"/>
        </w:rPr>
        <w:t>2</w:t>
      </w:r>
      <w:r w:rsidRPr="00756B9A">
        <w:rPr>
          <w:sz w:val="24"/>
          <w:szCs w:val="24"/>
        </w:rPr>
        <w:br/>
      </w:r>
      <w:r w:rsidR="008B1608">
        <w:rPr>
          <w:sz w:val="24"/>
          <w:szCs w:val="24"/>
        </w:rPr>
        <w:t xml:space="preserve">Zoom </w:t>
      </w:r>
      <w:r w:rsidRPr="00756B9A">
        <w:rPr>
          <w:sz w:val="24"/>
          <w:szCs w:val="24"/>
        </w:rPr>
        <w:t>Location:</w:t>
      </w:r>
      <w:r w:rsidR="008B1608">
        <w:rPr>
          <w:sz w:val="24"/>
          <w:szCs w:val="24"/>
        </w:rPr>
        <w:t xml:space="preserve"> </w:t>
      </w:r>
      <w:r w:rsidR="008B1608" w:rsidRPr="008B1608">
        <w:rPr>
          <w:color w:val="FF0000"/>
          <w:sz w:val="24"/>
          <w:szCs w:val="24"/>
        </w:rPr>
        <w:t>Meeting ID: 896 5896 9531 / Passcode: PANTHERS</w:t>
      </w:r>
    </w:p>
    <w:p w14:paraId="4175DBBD" w14:textId="382A8B4E" w:rsidR="001C0849" w:rsidRPr="008B1608" w:rsidRDefault="004F6D4F" w:rsidP="008B1608">
      <w:pPr>
        <w:rPr>
          <w:color w:val="FF0000"/>
          <w:sz w:val="24"/>
          <w:szCs w:val="24"/>
        </w:rPr>
      </w:pPr>
      <w:hyperlink r:id="rId7" w:history="1">
        <w:r w:rsidR="008B1608" w:rsidRPr="00E56408">
          <w:rPr>
            <w:rStyle w:val="Hyperlink"/>
            <w:sz w:val="24"/>
            <w:szCs w:val="24"/>
          </w:rPr>
          <w:t>https://us02web.zoom.us/j/89658969531?pwd=UjZuU2laVnprdUpMYTZoYUNVYjBRUT09</w:t>
        </w:r>
      </w:hyperlink>
    </w:p>
    <w:p w14:paraId="24828321" w14:textId="38941C5C" w:rsidR="001C0849" w:rsidRPr="001C0849" w:rsidRDefault="00823BC7" w:rsidP="00655DD2">
      <w:pPr>
        <w:pStyle w:val="ListBullet"/>
        <w:rPr>
          <w:sz w:val="24"/>
          <w:szCs w:val="24"/>
        </w:rPr>
      </w:pPr>
      <w:r w:rsidRPr="00BF37B0">
        <w:rPr>
          <w:b/>
          <w:sz w:val="24"/>
          <w:szCs w:val="24"/>
        </w:rPr>
        <w:t>Attendance</w:t>
      </w:r>
      <w:bookmarkStart w:id="0" w:name="_Hlk52462240"/>
      <w:r w:rsidR="00655DD2">
        <w:rPr>
          <w:b/>
          <w:sz w:val="24"/>
          <w:szCs w:val="24"/>
        </w:rPr>
        <w:t xml:space="preserve"> </w:t>
      </w:r>
      <w:r w:rsidR="001D6148">
        <w:rPr>
          <w:sz w:val="24"/>
          <w:szCs w:val="24"/>
        </w:rPr>
        <w:t xml:space="preserve">- </w:t>
      </w:r>
      <w:r w:rsidR="006D2ED8">
        <w:rPr>
          <w:sz w:val="24"/>
          <w:szCs w:val="24"/>
        </w:rPr>
        <w:t>Mrs. Childress</w:t>
      </w:r>
    </w:p>
    <w:bookmarkEnd w:id="0"/>
    <w:p w14:paraId="74C28876" w14:textId="3078B7C8" w:rsidR="00F97200" w:rsidRDefault="00823BC7" w:rsidP="00721F83">
      <w:pPr>
        <w:pStyle w:val="ListBullet"/>
        <w:spacing w:line="240" w:lineRule="auto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Celebrate Recent Successes</w:t>
      </w:r>
      <w:r w:rsidR="00DD6C52">
        <w:rPr>
          <w:b/>
          <w:sz w:val="24"/>
          <w:szCs w:val="24"/>
        </w:rPr>
        <w:t xml:space="preserve"> – </w:t>
      </w:r>
      <w:r w:rsidR="00DD6C52" w:rsidRPr="00DD6C52">
        <w:rPr>
          <w:bCs/>
          <w:sz w:val="24"/>
          <w:szCs w:val="24"/>
        </w:rPr>
        <w:t>M</w:t>
      </w:r>
      <w:r w:rsidR="00567BB3">
        <w:rPr>
          <w:bCs/>
          <w:sz w:val="24"/>
          <w:szCs w:val="24"/>
        </w:rPr>
        <w:t>rs. Belton</w:t>
      </w:r>
    </w:p>
    <w:p w14:paraId="7B47D04F" w14:textId="580E680D" w:rsidR="001B52DC" w:rsidRDefault="001B52DC" w:rsidP="001B52DC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 w:rsidRPr="001B52DC">
        <w:rPr>
          <w:bCs/>
          <w:sz w:val="24"/>
          <w:szCs w:val="24"/>
        </w:rPr>
        <w:t xml:space="preserve">Welcome </w:t>
      </w:r>
      <w:r w:rsidR="001C0849">
        <w:rPr>
          <w:bCs/>
          <w:sz w:val="24"/>
          <w:szCs w:val="24"/>
        </w:rPr>
        <w:t xml:space="preserve">and Introductions </w:t>
      </w:r>
    </w:p>
    <w:p w14:paraId="097AC257" w14:textId="204EB077" w:rsidR="00383928" w:rsidRDefault="00383928" w:rsidP="00383928">
      <w:pPr>
        <w:pStyle w:val="ListBullet"/>
        <w:spacing w:line="240" w:lineRule="auto"/>
        <w:rPr>
          <w:b/>
          <w:sz w:val="24"/>
          <w:szCs w:val="24"/>
        </w:rPr>
      </w:pPr>
      <w:r w:rsidRPr="00383928">
        <w:rPr>
          <w:b/>
          <w:sz w:val="24"/>
          <w:szCs w:val="24"/>
        </w:rPr>
        <w:t>New</w:t>
      </w:r>
      <w:r>
        <w:rPr>
          <w:b/>
          <w:sz w:val="24"/>
          <w:szCs w:val="24"/>
        </w:rPr>
        <w:t>/Old</w:t>
      </w:r>
      <w:r w:rsidRPr="00383928">
        <w:rPr>
          <w:b/>
          <w:sz w:val="24"/>
          <w:szCs w:val="24"/>
        </w:rPr>
        <w:t xml:space="preserve"> Business:</w:t>
      </w:r>
    </w:p>
    <w:p w14:paraId="3F2545A1" w14:textId="21DDF2C8" w:rsidR="00AE3B06" w:rsidRPr="008227E2" w:rsidRDefault="00AE3B06" w:rsidP="00AE3B06">
      <w:pPr>
        <w:pStyle w:val="ListBullet"/>
        <w:numPr>
          <w:ilvl w:val="1"/>
          <w:numId w:val="3"/>
        </w:numPr>
        <w:spacing w:line="240" w:lineRule="auto"/>
        <w:rPr>
          <w:b/>
          <w:sz w:val="24"/>
          <w:szCs w:val="24"/>
        </w:rPr>
      </w:pPr>
      <w:r w:rsidRPr="00AE3B06">
        <w:rPr>
          <w:sz w:val="24"/>
          <w:szCs w:val="24"/>
        </w:rPr>
        <w:t>Norms, Roles and Responsibilities</w:t>
      </w:r>
      <w:r>
        <w:rPr>
          <w:b/>
          <w:bCs/>
          <w:sz w:val="24"/>
          <w:szCs w:val="24"/>
        </w:rPr>
        <w:t xml:space="preserve"> – </w:t>
      </w:r>
      <w:r w:rsidRPr="00AE3B06">
        <w:rPr>
          <w:sz w:val="24"/>
          <w:szCs w:val="24"/>
        </w:rPr>
        <w:t>Mrs. Childress</w:t>
      </w:r>
    </w:p>
    <w:p w14:paraId="60F07232" w14:textId="0C5A1284" w:rsidR="008227E2" w:rsidRPr="00383928" w:rsidRDefault="008227E2" w:rsidP="00AE3B06">
      <w:pPr>
        <w:pStyle w:val="ListBullet"/>
        <w:numPr>
          <w:ilvl w:val="1"/>
          <w:numId w:val="3"/>
        </w:numPr>
        <w:spacing w:line="240" w:lineRule="auto"/>
        <w:rPr>
          <w:b/>
          <w:sz w:val="24"/>
          <w:szCs w:val="24"/>
        </w:rPr>
      </w:pPr>
      <w:r>
        <w:rPr>
          <w:sz w:val="24"/>
          <w:szCs w:val="24"/>
        </w:rPr>
        <w:t>2022-2023 School Performance – Mrs. Belton</w:t>
      </w:r>
    </w:p>
    <w:p w14:paraId="7B085BFD" w14:textId="1FEE8C9A" w:rsidR="00AE3B06" w:rsidRPr="00911438" w:rsidRDefault="00AE3B06" w:rsidP="00AE3B06">
      <w:pPr>
        <w:pStyle w:val="ListBullet"/>
        <w:numPr>
          <w:ilvl w:val="1"/>
          <w:numId w:val="3"/>
        </w:numPr>
        <w:spacing w:line="240" w:lineRule="auto"/>
        <w:rPr>
          <w:sz w:val="24"/>
          <w:szCs w:val="24"/>
        </w:rPr>
      </w:pPr>
      <w:r w:rsidRPr="00AE3B06">
        <w:rPr>
          <w:sz w:val="24"/>
          <w:szCs w:val="24"/>
        </w:rPr>
        <w:t>Breakout Rooms</w:t>
      </w:r>
      <w:r>
        <w:rPr>
          <w:sz w:val="24"/>
          <w:szCs w:val="24"/>
        </w:rPr>
        <w:t xml:space="preserve"> /</w:t>
      </w:r>
      <w:r w:rsidRPr="00AE3B06">
        <w:rPr>
          <w:sz w:val="24"/>
          <w:szCs w:val="24"/>
        </w:rPr>
        <w:t xml:space="preserve"> logistic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- Mrs. Childress </w:t>
      </w:r>
    </w:p>
    <w:p w14:paraId="365AF014" w14:textId="5006F64C" w:rsidR="00AE3B06" w:rsidRPr="00AE3B06" w:rsidRDefault="00AE3B06" w:rsidP="00AE3B06">
      <w:pPr>
        <w:pStyle w:val="ListBullet"/>
        <w:numPr>
          <w:ilvl w:val="1"/>
          <w:numId w:val="3"/>
        </w:numPr>
        <w:rPr>
          <w:sz w:val="24"/>
          <w:szCs w:val="24"/>
        </w:rPr>
      </w:pPr>
      <w:r w:rsidRPr="00AE3B06">
        <w:rPr>
          <w:bCs/>
          <w:sz w:val="24"/>
          <w:szCs w:val="24"/>
        </w:rPr>
        <w:t>Indicators to Assess</w:t>
      </w:r>
      <w:r w:rsidRPr="00756B9A">
        <w:rPr>
          <w:sz w:val="24"/>
          <w:szCs w:val="24"/>
        </w:rPr>
        <w:t xml:space="preserve"> – Create – Monitor</w:t>
      </w:r>
    </w:p>
    <w:p w14:paraId="59B8F2DA" w14:textId="31AA8FCA" w:rsidR="00AE3B06" w:rsidRPr="00E144B9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E144B9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 xml:space="preserve">A2.04: 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Instructional Teams develop standard-aligned units of instruction for each subject and grade level.</w:t>
      </w:r>
      <w:r w:rsidRPr="00E144B9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> </w:t>
      </w:r>
    </w:p>
    <w:p w14:paraId="274968E4" w14:textId="77777777" w:rsidR="00AE3B06" w:rsidRPr="00E144B9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E144B9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A4.01:</w:t>
      </w:r>
      <w:r w:rsidRPr="00E144B9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school implements a tiered instructional system that allows teachers to deliver evidence-based instruction aligned with the individual needs of students across all tiers.</w:t>
      </w:r>
    </w:p>
    <w:p w14:paraId="4649C88C" w14:textId="0BC5CB7F" w:rsidR="00AE3B06" w:rsidRPr="00E144B9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A4.06: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ALL teachers are attentive to students' emotional states, guide students in managing their emotions, and arrange for support and interventions when necessary</w:t>
      </w:r>
      <w:r w:rsidRPr="00E144B9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.</w:t>
      </w:r>
    </w:p>
    <w:p w14:paraId="179F74E9" w14:textId="77777777" w:rsidR="00AE3B06" w:rsidRPr="00E144B9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B3.03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: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principal monitors curriculum and classroom instruction regularly and provides timely, clear, constructive feedback to teachers.</w:t>
      </w:r>
    </w:p>
    <w:p w14:paraId="02DA764B" w14:textId="3052A63C" w:rsidR="001C0849" w:rsidRPr="00AE3B06" w:rsidRDefault="00AE3B06" w:rsidP="00AE3B06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auto"/>
          <w:sz w:val="24"/>
          <w:szCs w:val="24"/>
          <w:lang w:eastAsia="en-US"/>
        </w:rPr>
      </w:pPr>
      <w:r w:rsidRPr="00AD0630">
        <w:rPr>
          <w:rFonts w:eastAsia="Times New Roman" w:cstheme="minorHAnsi"/>
          <w:b/>
          <w:bCs/>
          <w:color w:val="FF0000"/>
          <w:sz w:val="24"/>
          <w:szCs w:val="24"/>
          <w:shd w:val="clear" w:color="auto" w:fill="FFFFFF"/>
          <w:lang w:eastAsia="en-US"/>
        </w:rPr>
        <w:t>E1.06:</w:t>
      </w:r>
      <w:r w:rsidRPr="00AD0630">
        <w:rPr>
          <w:rFonts w:eastAsia="Times New Roman" w:cstheme="minorHAnsi"/>
          <w:b/>
          <w:bCs/>
          <w:color w:val="000000"/>
          <w:sz w:val="24"/>
          <w:szCs w:val="24"/>
          <w:shd w:val="clear" w:color="auto" w:fill="FFFFFF"/>
          <w:lang w:eastAsia="en-US"/>
        </w:rPr>
        <w:t xml:space="preserve"> </w:t>
      </w:r>
      <w:r w:rsidRPr="00AD0630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US"/>
        </w:rPr>
        <w:t>The school regularly communicates with parents/guardians about its expectations of them and the importance of the curriculum of the home (what parents can do at home to support their children's learning).</w:t>
      </w:r>
    </w:p>
    <w:p w14:paraId="7B3DA040" w14:textId="77777777" w:rsidR="00AE3B06" w:rsidRPr="00AE3B06" w:rsidRDefault="00AE3B06" w:rsidP="00AE3B06">
      <w:pPr>
        <w:pStyle w:val="ListParagraph"/>
        <w:spacing w:after="0" w:line="240" w:lineRule="auto"/>
        <w:ind w:left="360"/>
        <w:rPr>
          <w:rFonts w:eastAsia="Times New Roman" w:cstheme="minorHAnsi"/>
          <w:color w:val="auto"/>
          <w:sz w:val="24"/>
          <w:szCs w:val="24"/>
          <w:lang w:eastAsia="en-US"/>
        </w:rPr>
      </w:pPr>
    </w:p>
    <w:p w14:paraId="52F13249" w14:textId="006A4529" w:rsidR="001C0849" w:rsidRPr="00BE236C" w:rsidRDefault="00F97200" w:rsidP="00BE236C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Other Business</w:t>
      </w:r>
      <w:r w:rsidR="001C0849">
        <w:rPr>
          <w:b/>
          <w:sz w:val="24"/>
          <w:szCs w:val="24"/>
        </w:rPr>
        <w:t>:</w:t>
      </w:r>
    </w:p>
    <w:p w14:paraId="45F027A4" w14:textId="66996B44" w:rsidR="00383928" w:rsidRPr="005A0913" w:rsidRDefault="00AE3B06" w:rsidP="00383928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sz w:val="24"/>
          <w:szCs w:val="24"/>
        </w:rPr>
        <w:t>Panorama Survey – Mrs</w:t>
      </w:r>
      <w:r w:rsidR="004F6D4F">
        <w:rPr>
          <w:sz w:val="24"/>
          <w:szCs w:val="24"/>
        </w:rPr>
        <w:t>.</w:t>
      </w:r>
      <w:r>
        <w:rPr>
          <w:sz w:val="24"/>
          <w:szCs w:val="24"/>
        </w:rPr>
        <w:t xml:space="preserve"> Keear</w:t>
      </w:r>
    </w:p>
    <w:p w14:paraId="768DEA29" w14:textId="26009E04" w:rsidR="005A0913" w:rsidRPr="00AE3B06" w:rsidRDefault="005A0913" w:rsidP="00383928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sz w:val="24"/>
          <w:szCs w:val="24"/>
        </w:rPr>
        <w:t>Students Attendance and Late arrivals – Mrs. Smith</w:t>
      </w:r>
    </w:p>
    <w:p w14:paraId="495FB2CD" w14:textId="3AF97B8E" w:rsidR="00AE3B06" w:rsidRPr="00383928" w:rsidRDefault="00AE3B06" w:rsidP="00383928">
      <w:pPr>
        <w:pStyle w:val="ListBullet"/>
        <w:numPr>
          <w:ilvl w:val="1"/>
          <w:numId w:val="3"/>
        </w:numPr>
        <w:spacing w:line="240" w:lineRule="auto"/>
        <w:rPr>
          <w:bCs/>
          <w:sz w:val="24"/>
          <w:szCs w:val="24"/>
        </w:rPr>
      </w:pPr>
      <w:r>
        <w:rPr>
          <w:sz w:val="24"/>
          <w:szCs w:val="24"/>
        </w:rPr>
        <w:t>Testing Update – Mrs. Childress</w:t>
      </w:r>
    </w:p>
    <w:p w14:paraId="7DEF0C1E" w14:textId="384ADDEB" w:rsidR="00A75C9D" w:rsidRPr="00AE3B06" w:rsidRDefault="00D31C40" w:rsidP="00AE3B06">
      <w:pPr>
        <w:pStyle w:val="ListBullet"/>
        <w:numPr>
          <w:ilvl w:val="1"/>
          <w:numId w:val="3"/>
        </w:numPr>
        <w:rPr>
          <w:sz w:val="24"/>
          <w:szCs w:val="24"/>
        </w:rPr>
      </w:pPr>
      <w:r w:rsidRPr="00D31C40">
        <w:rPr>
          <w:sz w:val="24"/>
          <w:szCs w:val="24"/>
        </w:rPr>
        <w:t xml:space="preserve">Title IX </w:t>
      </w:r>
      <w:r>
        <w:rPr>
          <w:sz w:val="24"/>
          <w:szCs w:val="24"/>
        </w:rPr>
        <w:t>Updates –</w:t>
      </w:r>
      <w:r w:rsidR="001D6148">
        <w:rPr>
          <w:sz w:val="24"/>
          <w:szCs w:val="24"/>
        </w:rPr>
        <w:t xml:space="preserve"> M</w:t>
      </w:r>
      <w:r w:rsidR="00567BB3">
        <w:rPr>
          <w:sz w:val="24"/>
          <w:szCs w:val="24"/>
        </w:rPr>
        <w:t>rs. Childress</w:t>
      </w:r>
      <w:r>
        <w:rPr>
          <w:sz w:val="24"/>
          <w:szCs w:val="24"/>
        </w:rPr>
        <w:t xml:space="preserve"> </w:t>
      </w:r>
    </w:p>
    <w:p w14:paraId="1D3170CF" w14:textId="519E9AFC" w:rsidR="00911438" w:rsidRDefault="00AA6961" w:rsidP="00424C67">
      <w:pPr>
        <w:pStyle w:val="ListBullet"/>
        <w:numPr>
          <w:ilvl w:val="1"/>
          <w:numId w:val="3"/>
        </w:numPr>
        <w:rPr>
          <w:sz w:val="24"/>
          <w:szCs w:val="24"/>
        </w:rPr>
      </w:pPr>
      <w:r w:rsidRPr="00756B9A">
        <w:rPr>
          <w:sz w:val="24"/>
          <w:szCs w:val="24"/>
        </w:rPr>
        <w:t>PTA updates</w:t>
      </w:r>
      <w:r w:rsidR="00316BFA">
        <w:rPr>
          <w:sz w:val="24"/>
          <w:szCs w:val="24"/>
        </w:rPr>
        <w:t xml:space="preserve"> – </w:t>
      </w:r>
      <w:r w:rsidR="001D6148">
        <w:rPr>
          <w:sz w:val="24"/>
          <w:szCs w:val="24"/>
        </w:rPr>
        <w:t xml:space="preserve">Mrs. </w:t>
      </w:r>
      <w:r w:rsidR="00383928">
        <w:rPr>
          <w:sz w:val="24"/>
          <w:szCs w:val="24"/>
        </w:rPr>
        <w:t>Nunez</w:t>
      </w:r>
    </w:p>
    <w:p w14:paraId="69E6EC87" w14:textId="5CACFDE9" w:rsidR="00A75C9D" w:rsidRPr="00424C67" w:rsidRDefault="00A75C9D" w:rsidP="00424C67">
      <w:pPr>
        <w:pStyle w:val="ListBullet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Upcoming Event – Mrs. Childress</w:t>
      </w:r>
    </w:p>
    <w:p w14:paraId="3437D0FB" w14:textId="52227E6C" w:rsidR="00AE3B06" w:rsidRDefault="00F97200" w:rsidP="00AE3B06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>N</w:t>
      </w:r>
      <w:r w:rsidR="00AE3B06">
        <w:rPr>
          <w:b/>
          <w:sz w:val="24"/>
          <w:szCs w:val="24"/>
        </w:rPr>
        <w:t>e</w:t>
      </w:r>
      <w:r w:rsidRPr="00BF37B0">
        <w:rPr>
          <w:b/>
          <w:sz w:val="24"/>
          <w:szCs w:val="24"/>
        </w:rPr>
        <w:t>xt meeting date</w:t>
      </w:r>
      <w:r w:rsidR="001D6148">
        <w:rPr>
          <w:b/>
          <w:sz w:val="24"/>
          <w:szCs w:val="24"/>
        </w:rPr>
        <w:t xml:space="preserve"> and time:</w:t>
      </w:r>
      <w:r w:rsidRPr="00BF37B0">
        <w:rPr>
          <w:b/>
          <w:sz w:val="24"/>
          <w:szCs w:val="24"/>
        </w:rPr>
        <w:t xml:space="preserve"> </w:t>
      </w:r>
      <w:r w:rsidR="00AE3B06">
        <w:rPr>
          <w:bCs/>
          <w:sz w:val="24"/>
          <w:szCs w:val="24"/>
        </w:rPr>
        <w:t xml:space="preserve">November 13, </w:t>
      </w:r>
      <w:r w:rsidR="00383928" w:rsidRPr="00383928">
        <w:rPr>
          <w:bCs/>
          <w:sz w:val="24"/>
          <w:szCs w:val="24"/>
        </w:rPr>
        <w:t>20</w:t>
      </w:r>
      <w:r w:rsidR="00606F75">
        <w:rPr>
          <w:bCs/>
          <w:sz w:val="24"/>
          <w:szCs w:val="24"/>
        </w:rPr>
        <w:t>23</w:t>
      </w:r>
    </w:p>
    <w:p w14:paraId="5FFF0F29" w14:textId="2ADE7B95" w:rsidR="00756B9A" w:rsidRPr="00BF37B0" w:rsidRDefault="00721F83" w:rsidP="00AE3B06">
      <w:pPr>
        <w:pStyle w:val="ListBullet"/>
        <w:rPr>
          <w:b/>
          <w:sz w:val="24"/>
          <w:szCs w:val="24"/>
        </w:rPr>
      </w:pPr>
      <w:r w:rsidRPr="00BF37B0">
        <w:rPr>
          <w:b/>
          <w:sz w:val="24"/>
          <w:szCs w:val="24"/>
        </w:rPr>
        <w:t xml:space="preserve">Adjourn </w:t>
      </w:r>
    </w:p>
    <w:sectPr w:rsidR="00756B9A" w:rsidRPr="00BF37B0" w:rsidSect="00AE3B06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78116" w14:textId="77777777" w:rsidR="0016636C" w:rsidRDefault="0016636C">
      <w:r>
        <w:separator/>
      </w:r>
    </w:p>
    <w:p w14:paraId="0D303184" w14:textId="77777777" w:rsidR="0016636C" w:rsidRDefault="0016636C"/>
  </w:endnote>
  <w:endnote w:type="continuationSeparator" w:id="0">
    <w:p w14:paraId="45EA78BD" w14:textId="77777777" w:rsidR="0016636C" w:rsidRDefault="0016636C">
      <w:r>
        <w:continuationSeparator/>
      </w:r>
    </w:p>
    <w:p w14:paraId="4F26B3DD" w14:textId="77777777" w:rsidR="0016636C" w:rsidRDefault="001663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5D631B" w14:textId="643269E3" w:rsidR="0016636C" w:rsidRDefault="0016636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386A" w14:textId="77777777" w:rsidR="0016636C" w:rsidRDefault="0016636C">
      <w:r>
        <w:separator/>
      </w:r>
    </w:p>
    <w:p w14:paraId="0C2F2236" w14:textId="77777777" w:rsidR="0016636C" w:rsidRDefault="0016636C"/>
  </w:footnote>
  <w:footnote w:type="continuationSeparator" w:id="0">
    <w:p w14:paraId="451AC187" w14:textId="77777777" w:rsidR="0016636C" w:rsidRDefault="0016636C">
      <w:r>
        <w:continuationSeparator/>
      </w:r>
    </w:p>
    <w:p w14:paraId="2E7F1EDA" w14:textId="77777777" w:rsidR="0016636C" w:rsidRDefault="0016636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A403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906CDF"/>
    <w:multiLevelType w:val="hybridMultilevel"/>
    <w:tmpl w:val="3C145A8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97173"/>
    <w:multiLevelType w:val="hybridMultilevel"/>
    <w:tmpl w:val="2C169F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F04F3"/>
    <w:multiLevelType w:val="hybridMultilevel"/>
    <w:tmpl w:val="26DC438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4F740AD"/>
    <w:multiLevelType w:val="multilevel"/>
    <w:tmpl w:val="9E244A1C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B55C2"/>
    <w:multiLevelType w:val="hybridMultilevel"/>
    <w:tmpl w:val="7408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F55C6"/>
    <w:multiLevelType w:val="hybridMultilevel"/>
    <w:tmpl w:val="54B6614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71D54"/>
    <w:multiLevelType w:val="hybridMultilevel"/>
    <w:tmpl w:val="A22617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C465F5"/>
    <w:multiLevelType w:val="hybridMultilevel"/>
    <w:tmpl w:val="59E4EF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5110977">
    <w:abstractNumId w:val="1"/>
  </w:num>
  <w:num w:numId="2" w16cid:durableId="67576783">
    <w:abstractNumId w:val="0"/>
  </w:num>
  <w:num w:numId="3" w16cid:durableId="964967574">
    <w:abstractNumId w:val="2"/>
  </w:num>
  <w:num w:numId="4" w16cid:durableId="1750928874">
    <w:abstractNumId w:val="8"/>
  </w:num>
  <w:num w:numId="5" w16cid:durableId="811755454">
    <w:abstractNumId w:val="3"/>
  </w:num>
  <w:num w:numId="6" w16cid:durableId="1540773932">
    <w:abstractNumId w:val="5"/>
  </w:num>
  <w:num w:numId="7" w16cid:durableId="1983845985">
    <w:abstractNumId w:val="9"/>
  </w:num>
  <w:num w:numId="8" w16cid:durableId="2142112902">
    <w:abstractNumId w:val="10"/>
  </w:num>
  <w:num w:numId="9" w16cid:durableId="557908117">
    <w:abstractNumId w:val="6"/>
  </w:num>
  <w:num w:numId="10" w16cid:durableId="1102146312">
    <w:abstractNumId w:val="7"/>
  </w:num>
  <w:num w:numId="11" w16cid:durableId="7403710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wMjIyMDe0NDRQ0lEKTi0uzszPAykwqQUA+5jcLSwAAAA="/>
  </w:docVars>
  <w:rsids>
    <w:rsidRoot w:val="00823BC7"/>
    <w:rsid w:val="00006078"/>
    <w:rsid w:val="000255B4"/>
    <w:rsid w:val="000315E3"/>
    <w:rsid w:val="00080390"/>
    <w:rsid w:val="0016636C"/>
    <w:rsid w:val="001A4372"/>
    <w:rsid w:val="001B52DC"/>
    <w:rsid w:val="001C0849"/>
    <w:rsid w:val="001C0864"/>
    <w:rsid w:val="001D3273"/>
    <w:rsid w:val="001D6148"/>
    <w:rsid w:val="00256333"/>
    <w:rsid w:val="00273FC9"/>
    <w:rsid w:val="002844DA"/>
    <w:rsid w:val="002A080A"/>
    <w:rsid w:val="00311F6F"/>
    <w:rsid w:val="00316BFA"/>
    <w:rsid w:val="00343B22"/>
    <w:rsid w:val="0035578C"/>
    <w:rsid w:val="00355A2C"/>
    <w:rsid w:val="00362680"/>
    <w:rsid w:val="00383928"/>
    <w:rsid w:val="00391698"/>
    <w:rsid w:val="00424C67"/>
    <w:rsid w:val="004F6D4F"/>
    <w:rsid w:val="005157CA"/>
    <w:rsid w:val="00567BB3"/>
    <w:rsid w:val="00583FD4"/>
    <w:rsid w:val="00584229"/>
    <w:rsid w:val="005A0913"/>
    <w:rsid w:val="005E01D4"/>
    <w:rsid w:val="005E2889"/>
    <w:rsid w:val="00606F75"/>
    <w:rsid w:val="0063120A"/>
    <w:rsid w:val="00655DD2"/>
    <w:rsid w:val="006C0C5E"/>
    <w:rsid w:val="006D2ED8"/>
    <w:rsid w:val="00721F83"/>
    <w:rsid w:val="007248B0"/>
    <w:rsid w:val="0075442B"/>
    <w:rsid w:val="00756B9A"/>
    <w:rsid w:val="00797950"/>
    <w:rsid w:val="007A75C4"/>
    <w:rsid w:val="007D5FA0"/>
    <w:rsid w:val="008227E2"/>
    <w:rsid w:val="00823BC7"/>
    <w:rsid w:val="00842DA0"/>
    <w:rsid w:val="0087356C"/>
    <w:rsid w:val="008926C0"/>
    <w:rsid w:val="008B1608"/>
    <w:rsid w:val="00911438"/>
    <w:rsid w:val="0097355A"/>
    <w:rsid w:val="00A75C9D"/>
    <w:rsid w:val="00AA6961"/>
    <w:rsid w:val="00AB4D20"/>
    <w:rsid w:val="00AE3B06"/>
    <w:rsid w:val="00B52FBA"/>
    <w:rsid w:val="00BE236C"/>
    <w:rsid w:val="00BF37B0"/>
    <w:rsid w:val="00CE0458"/>
    <w:rsid w:val="00D31C40"/>
    <w:rsid w:val="00D717E0"/>
    <w:rsid w:val="00D8282A"/>
    <w:rsid w:val="00D969AE"/>
    <w:rsid w:val="00DB3146"/>
    <w:rsid w:val="00DD6C52"/>
    <w:rsid w:val="00E25185"/>
    <w:rsid w:val="00E459E8"/>
    <w:rsid w:val="00E50EB0"/>
    <w:rsid w:val="00F422A6"/>
    <w:rsid w:val="00F97200"/>
    <w:rsid w:val="00FF0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3E6FDDAA"/>
  <w15:chartTrackingRefBased/>
  <w15:docId w15:val="{4612D6A2-2FF3-6946-977F-DB879F73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D2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C08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AE3B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9658969531?pwd=UjZuU2laVnprdUpMYTZoYUNVYjBRU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ZQUEZ WALDRON, BRENDA</dc:creator>
  <cp:keywords/>
  <dc:description/>
  <cp:lastModifiedBy>Childress, Angela C.</cp:lastModifiedBy>
  <cp:revision>5</cp:revision>
  <cp:lastPrinted>2021-09-20T19:49:00Z</cp:lastPrinted>
  <dcterms:created xsi:type="dcterms:W3CDTF">2023-09-28T00:40:00Z</dcterms:created>
  <dcterms:modified xsi:type="dcterms:W3CDTF">2023-09-2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51</vt:lpwstr>
  </property>
</Properties>
</file>